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1CC65F53" w:rsidR="001D506F" w:rsidRPr="001D506F" w:rsidRDefault="00EC76F8"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143A91B" wp14:editId="375C3324">
            <wp:simplePos x="0" y="0"/>
            <wp:positionH relativeFrom="column">
              <wp:posOffset>-1424940</wp:posOffset>
            </wp:positionH>
            <wp:positionV relativeFrom="page">
              <wp:posOffset>-2286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073B2464" w:rsidR="0074660D" w:rsidRPr="00F94129" w:rsidRDefault="007163D9" w:rsidP="00F94129">
      <w:pPr>
        <w:pStyle w:val="Heading1"/>
      </w:pPr>
      <w:r w:rsidRPr="001978C4">
        <w:rPr>
          <w:color w:val="002060"/>
        </w:rPr>
        <w:t xml:space="preserve">Bachelor of Arts in </w:t>
      </w:r>
      <w:r w:rsidR="00C75214" w:rsidRPr="001978C4">
        <w:rPr>
          <w:color w:val="002060"/>
        </w:rPr>
        <w:t xml:space="preserve">Art History </w:t>
      </w:r>
      <w:r w:rsidR="0074660D" w:rsidRPr="001978C4">
        <w:rPr>
          <w:color w:val="002060"/>
        </w:rPr>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BB5B75" w:rsidRPr="00BB5B75" w14:paraId="5636C923" w14:textId="77777777" w:rsidTr="00F94129">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AFCE45" w14:textId="77777777" w:rsidR="00BB5B75" w:rsidRPr="00BB5B75" w:rsidRDefault="00BB5B75" w:rsidP="00C03844">
            <w:pPr>
              <w:tabs>
                <w:tab w:val="left" w:pos="720"/>
              </w:tabs>
              <w:rPr>
                <w:rFonts w:ascii="National Book" w:hAnsi="National Book" w:cs="Arial"/>
                <w:color w:val="002060"/>
                <w:sz w:val="16"/>
                <w:szCs w:val="16"/>
              </w:rPr>
            </w:pPr>
            <w:bookmarkStart w:id="0" w:name="_Hlk101876189"/>
            <w:r w:rsidRPr="00BB5B7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891CB5"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Credit</w:t>
            </w:r>
          </w:p>
          <w:p w14:paraId="4E1F3E52"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A69F37" w14:textId="77777777" w:rsidR="00BB5B75" w:rsidRPr="00BB5B75" w:rsidRDefault="00BB5B75" w:rsidP="00C03844">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 xml:space="preserve">Upper-Division </w:t>
            </w:r>
          </w:p>
        </w:tc>
      </w:tr>
      <w:tr w:rsidR="00BB5B75" w:rsidRPr="00BB5B75" w14:paraId="3A37C790"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ECF1A7C"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 xml:space="preserve">Semester One: [14 Credit Hours] Kent State University </w:t>
            </w:r>
          </w:p>
        </w:tc>
      </w:tr>
      <w:tr w:rsidR="00BB5B75" w:rsidRPr="00BB5B75" w14:paraId="38F1E274"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08EFA1DA"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06 Art History: Ancient to Medieval Art (KFA)</w:t>
            </w:r>
          </w:p>
        </w:tc>
        <w:tc>
          <w:tcPr>
            <w:tcW w:w="1440" w:type="dxa"/>
            <w:tcBorders>
              <w:top w:val="single" w:sz="4" w:space="0" w:color="auto"/>
              <w:left w:val="single" w:sz="4" w:space="0" w:color="auto"/>
              <w:bottom w:val="single" w:sz="4" w:space="0" w:color="auto"/>
              <w:right w:val="single" w:sz="4" w:space="0" w:color="auto"/>
            </w:tcBorders>
          </w:tcPr>
          <w:p w14:paraId="6C20E70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4D1380"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F740242"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2894486"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57168DFD"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751FD6D"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FF84CEA"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608778A3"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482BFD2D"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A9C79C4"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2E32EEB5"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33AB7863"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4363D7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E0CD5B"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1C50B5EC"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2FC56A4"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594B6F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3BA5B4"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7A9A2D14" w14:textId="77777777" w:rsidTr="00F94129">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F5FD5CE"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Two: [16 Credit Hours] Kent State University</w:t>
            </w:r>
          </w:p>
        </w:tc>
      </w:tr>
      <w:tr w:rsidR="00BB5B75" w:rsidRPr="00BB5B75" w14:paraId="1F982E66"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07C05207"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ARTH 22007 Art History: Renaissance to Modern Art (KFA)</w:t>
            </w:r>
          </w:p>
        </w:tc>
        <w:tc>
          <w:tcPr>
            <w:tcW w:w="1440" w:type="dxa"/>
            <w:tcBorders>
              <w:top w:val="single" w:sz="4" w:space="0" w:color="auto"/>
              <w:left w:val="single" w:sz="4" w:space="0" w:color="auto"/>
              <w:bottom w:val="single" w:sz="4" w:space="0" w:color="auto"/>
              <w:right w:val="single" w:sz="4" w:space="0" w:color="auto"/>
            </w:tcBorders>
            <w:vAlign w:val="center"/>
          </w:tcPr>
          <w:p w14:paraId="7817907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0DE85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FD52005"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2C38C723"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tcPr>
          <w:p w14:paraId="193C5984"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42E197"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27886C4A"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7E3A2233"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173EFC2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65D6213"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6ABD9629"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37AF1040"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20F380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E510AD"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0C5740E1"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06369085"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652E7D3"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947B9E" w14:textId="77777777" w:rsidR="00BB5B75" w:rsidRPr="00BB5B75" w:rsidRDefault="00BB5B75" w:rsidP="00C03844">
            <w:pPr>
              <w:tabs>
                <w:tab w:val="left" w:pos="720"/>
              </w:tabs>
              <w:rPr>
                <w:rFonts w:ascii="National Book" w:hAnsi="National Book" w:cs="Arial"/>
                <w:color w:val="002060"/>
                <w:sz w:val="20"/>
                <w:szCs w:val="20"/>
              </w:rPr>
            </w:pPr>
          </w:p>
        </w:tc>
      </w:tr>
      <w:tr w:rsidR="00BB5B75" w:rsidRPr="00BB5B75" w14:paraId="3CEAE83E"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A60C179"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Three: [15 Credit Hours] Kent State University</w:t>
            </w:r>
          </w:p>
        </w:tc>
      </w:tr>
      <w:tr w:rsidR="00BB5B75" w:rsidRPr="00BB5B75" w14:paraId="4B9C7A23"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1ADC6F96"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21 Art History: African Art (DIVG) (KFA)</w:t>
            </w:r>
          </w:p>
        </w:tc>
        <w:tc>
          <w:tcPr>
            <w:tcW w:w="1440" w:type="dxa"/>
            <w:tcBorders>
              <w:top w:val="single" w:sz="4" w:space="0" w:color="auto"/>
              <w:left w:val="single" w:sz="4" w:space="0" w:color="auto"/>
              <w:bottom w:val="single" w:sz="4" w:space="0" w:color="auto"/>
              <w:right w:val="single" w:sz="4" w:space="0" w:color="auto"/>
            </w:tcBorders>
            <w:vAlign w:val="center"/>
          </w:tcPr>
          <w:p w14:paraId="15B197E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1D1431"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4297CFBA"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D065E7D" w14:textId="77777777" w:rsidR="00BB5B75" w:rsidRPr="00BB5B75" w:rsidRDefault="00BB5B75" w:rsidP="00C03844">
            <w:pPr>
              <w:tabs>
                <w:tab w:val="left" w:pos="720"/>
              </w:tabs>
              <w:rPr>
                <w:rFonts w:ascii="National Book" w:hAnsi="National Book" w:cs="Arial"/>
                <w:bCs/>
                <w:color w:val="002060"/>
                <w:sz w:val="20"/>
                <w:szCs w:val="20"/>
              </w:rPr>
            </w:pPr>
            <w:r w:rsidRPr="00BB5B75">
              <w:rPr>
                <w:rFonts w:ascii="National Book" w:hAnsi="National Book" w:cs="Arial"/>
                <w:color w:val="002060"/>
                <w:sz w:val="20"/>
                <w:szCs w:val="20"/>
              </w:rPr>
              <w:t>ARTH 32000 Research and Writing in Art History (WIC)</w:t>
            </w:r>
          </w:p>
        </w:tc>
        <w:tc>
          <w:tcPr>
            <w:tcW w:w="1440" w:type="dxa"/>
            <w:tcBorders>
              <w:top w:val="single" w:sz="4" w:space="0" w:color="auto"/>
              <w:left w:val="single" w:sz="4" w:space="0" w:color="auto"/>
              <w:bottom w:val="single" w:sz="4" w:space="0" w:color="auto"/>
              <w:right w:val="single" w:sz="4" w:space="0" w:color="auto"/>
            </w:tcBorders>
            <w:vAlign w:val="center"/>
          </w:tcPr>
          <w:p w14:paraId="0863D01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3273F7" w14:textId="11588FBE"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79C94CA2"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5508FC4B"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54C3AE66"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066122"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316196C2"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3A8DE9A6"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1495673"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866F1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B5EFFAF"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07E1678C"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4E1BE1"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90858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10653275"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683912C" w14:textId="77777777" w:rsidR="00BB5B75" w:rsidRPr="00BB5B75" w:rsidRDefault="00BB5B75" w:rsidP="00C03844">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Four: [15 Credit Hours] Kent State University</w:t>
            </w:r>
          </w:p>
        </w:tc>
      </w:tr>
      <w:tr w:rsidR="00BB5B75" w:rsidRPr="00BB5B75" w14:paraId="06C5C8A4"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54D7472"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10 Introduction to Asian Art</w:t>
            </w:r>
          </w:p>
        </w:tc>
        <w:tc>
          <w:tcPr>
            <w:tcW w:w="1440" w:type="dxa"/>
            <w:tcBorders>
              <w:top w:val="single" w:sz="4" w:space="0" w:color="auto"/>
              <w:left w:val="single" w:sz="4" w:space="0" w:color="auto"/>
              <w:bottom w:val="single" w:sz="4" w:space="0" w:color="auto"/>
              <w:right w:val="single" w:sz="4" w:space="0" w:color="auto"/>
            </w:tcBorders>
            <w:vAlign w:val="center"/>
          </w:tcPr>
          <w:p w14:paraId="5778E6E5"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3EC2D8"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43163E07"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6CAEEBD4"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D9A2352"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49CBA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386BF32C"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4756584D"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56865FE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1B251E"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2E10480E"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205CC1D1"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8438C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84146B"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026D827E"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41A90C3D"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D47611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659764"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627AB4C1"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E33C0DD" w14:textId="77777777" w:rsidR="00BB5B75" w:rsidRPr="00BB5B75" w:rsidRDefault="00BB5B75" w:rsidP="00C03844">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Semester Five: [15 Credit Hours] Kent State University</w:t>
            </w:r>
          </w:p>
        </w:tc>
      </w:tr>
      <w:tr w:rsidR="00BB5B75" w:rsidRPr="00BB5B75" w14:paraId="44D7D378"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1875321F"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42001 Art History Methodologies</w:t>
            </w:r>
          </w:p>
        </w:tc>
        <w:tc>
          <w:tcPr>
            <w:tcW w:w="1440" w:type="dxa"/>
            <w:tcBorders>
              <w:top w:val="single" w:sz="4" w:space="0" w:color="auto"/>
              <w:left w:val="single" w:sz="4" w:space="0" w:color="auto"/>
              <w:bottom w:val="single" w:sz="4" w:space="0" w:color="auto"/>
              <w:right w:val="single" w:sz="4" w:space="0" w:color="auto"/>
            </w:tcBorders>
            <w:vAlign w:val="center"/>
          </w:tcPr>
          <w:p w14:paraId="63109937"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D2B78A" w14:textId="644D0A04"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072B8B0B"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26D86E20"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tcPr>
          <w:p w14:paraId="580578B2"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64F431E8" w14:textId="2640DC4B"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55E69F33"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2C81DED8"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D4EC0A4"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410196"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51BC7012"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B763ADA" w14:textId="77777777" w:rsidR="00BB5B75" w:rsidRPr="00BB5B75" w:rsidRDefault="00BB5B75" w:rsidP="00C03844">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Semester Six: [16 Credit Hours] Kent State University</w:t>
            </w:r>
          </w:p>
        </w:tc>
      </w:tr>
      <w:tr w:rsidR="00BB5B75" w:rsidRPr="00BB5B75" w14:paraId="02FAC42C" w14:textId="77777777" w:rsidTr="00F94129">
        <w:trPr>
          <w:trHeight w:val="288"/>
        </w:trPr>
        <w:tc>
          <w:tcPr>
            <w:tcW w:w="6840" w:type="dxa"/>
            <w:tcBorders>
              <w:top w:val="single" w:sz="4" w:space="0" w:color="auto"/>
              <w:left w:val="single" w:sz="4" w:space="0" w:color="auto"/>
              <w:bottom w:val="single" w:sz="4" w:space="0" w:color="auto"/>
              <w:right w:val="single" w:sz="4" w:space="0" w:color="auto"/>
            </w:tcBorders>
          </w:tcPr>
          <w:p w14:paraId="45244931"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C18B0CC"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7A434D56" w14:textId="0DF1394B" w:rsidR="00BB5B75" w:rsidRPr="00BB5B75" w:rsidRDefault="00A5227D" w:rsidP="00C03844">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BB5B75" w:rsidRPr="00BB5B75" w14:paraId="18425AB7" w14:textId="77777777" w:rsidTr="00F94129">
        <w:trPr>
          <w:trHeight w:val="89"/>
        </w:trPr>
        <w:tc>
          <w:tcPr>
            <w:tcW w:w="6840" w:type="dxa"/>
            <w:tcBorders>
              <w:top w:val="single" w:sz="4" w:space="0" w:color="auto"/>
              <w:left w:val="single" w:sz="4" w:space="0" w:color="auto"/>
              <w:bottom w:val="single" w:sz="4" w:space="0" w:color="auto"/>
              <w:right w:val="single" w:sz="4" w:space="0" w:color="auto"/>
            </w:tcBorders>
          </w:tcPr>
          <w:p w14:paraId="69447D0F" w14:textId="77777777" w:rsidR="00BB5B75" w:rsidRPr="00BB5B75" w:rsidRDefault="00BB5B75" w:rsidP="00C03844">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037EA7AF" w14:textId="77777777" w:rsidR="00BB5B75" w:rsidRPr="00BB5B75" w:rsidRDefault="00BB5B75" w:rsidP="00C03844">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7</w:t>
            </w:r>
          </w:p>
        </w:tc>
        <w:tc>
          <w:tcPr>
            <w:tcW w:w="1170" w:type="dxa"/>
            <w:tcBorders>
              <w:top w:val="single" w:sz="4" w:space="0" w:color="auto"/>
              <w:left w:val="single" w:sz="4" w:space="0" w:color="auto"/>
              <w:bottom w:val="single" w:sz="4" w:space="0" w:color="auto"/>
              <w:right w:val="single" w:sz="4" w:space="0" w:color="auto"/>
            </w:tcBorders>
            <w:vAlign w:val="center"/>
          </w:tcPr>
          <w:p w14:paraId="2CF39907" w14:textId="77777777" w:rsidR="00BB5B75" w:rsidRPr="00BB5B75" w:rsidRDefault="00BB5B75" w:rsidP="00C03844">
            <w:pPr>
              <w:tabs>
                <w:tab w:val="left" w:pos="720"/>
              </w:tabs>
              <w:jc w:val="center"/>
              <w:rPr>
                <w:rFonts w:ascii="National Book" w:hAnsi="National Book" w:cs="Arial"/>
                <w:color w:val="002060"/>
                <w:sz w:val="20"/>
                <w:szCs w:val="20"/>
              </w:rPr>
            </w:pPr>
          </w:p>
        </w:tc>
      </w:tr>
      <w:tr w:rsidR="00BB5B75" w:rsidRPr="00BB5B75" w14:paraId="1F506E7E" w14:textId="77777777" w:rsidTr="00F9412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49EE8A9" w14:textId="77777777" w:rsidR="00BB5B75" w:rsidRPr="00BB5B75" w:rsidRDefault="00BB5B75" w:rsidP="00C03844">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91 Total Credit Hours of Prerequisite Coursework at Kent State University</w:t>
            </w:r>
          </w:p>
        </w:tc>
      </w:tr>
    </w:tbl>
    <w:p w14:paraId="113C83D4" w14:textId="77777777" w:rsidR="004F074C" w:rsidRPr="008220C5" w:rsidRDefault="004F074C">
      <w:pPr>
        <w:rPr>
          <w:color w:val="002060"/>
        </w:rPr>
      </w:pPr>
    </w:p>
    <w:p w14:paraId="3408E437" w14:textId="5427F45C" w:rsidR="008220C5" w:rsidRPr="008220C5" w:rsidRDefault="008220C5">
      <w:pPr>
        <w:rPr>
          <w:rFonts w:ascii="National Book" w:hAnsi="National Book"/>
          <w:sz w:val="20"/>
          <w:szCs w:val="20"/>
        </w:rPr>
      </w:pPr>
      <w:r w:rsidRPr="008220C5">
        <w:rPr>
          <w:rFonts w:ascii="National Book" w:hAnsi="National Book"/>
          <w:color w:val="002060"/>
          <w:sz w:val="20"/>
          <w:szCs w:val="20"/>
        </w:rPr>
        <w:t>Students may elect an established minor or a block of approved courses chosen in consultation with an advisor in lieu of an established minor. Students not choosing a minor must have all their coursework approved in writing by the School of Art and the College of the Arts. Students completing the 3+3 program will apply the first year law school coursework toward this requirement.</w:t>
      </w:r>
    </w:p>
    <w:p w14:paraId="05B8CD4E" w14:textId="77777777" w:rsidR="004F074C" w:rsidRDefault="004F074C"/>
    <w:p w14:paraId="70575E50" w14:textId="1544AA23" w:rsidR="004F074C" w:rsidRDefault="004F074C"/>
    <w:p w14:paraId="7CD4FAC2" w14:textId="7662E037" w:rsidR="004F074C" w:rsidRDefault="004F074C"/>
    <w:bookmarkEnd w:id="0"/>
    <w:p w14:paraId="4E91B1C1" w14:textId="454EAD80" w:rsidR="007163D9" w:rsidRDefault="007163D9" w:rsidP="008220C5"/>
    <w:p w14:paraId="54850AC4" w14:textId="4A4085AE" w:rsidR="00B72376" w:rsidRDefault="00B72376" w:rsidP="001D506F">
      <w:pPr>
        <w:jc w:val="cente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72376" w:rsidRPr="00B72376" w14:paraId="536A89E4" w14:textId="77777777" w:rsidTr="00F94129">
        <w:tc>
          <w:tcPr>
            <w:tcW w:w="5000" w:type="pct"/>
            <w:gridSpan w:val="5"/>
            <w:shd w:val="clear" w:color="auto" w:fill="002060"/>
          </w:tcPr>
          <w:p w14:paraId="13B64B11" w14:textId="2596A62C" w:rsidR="00B72376" w:rsidRPr="00B72376" w:rsidRDefault="004D246B" w:rsidP="00EB0D50">
            <w:pPr>
              <w:pStyle w:val="NoSpacing"/>
              <w:jc w:val="center"/>
              <w:rPr>
                <w:rFonts w:ascii="National Book" w:hAnsi="National Book" w:cs="Arial"/>
                <w:b/>
                <w:bCs/>
                <w:color w:val="FFFFFF" w:themeColor="background1"/>
              </w:rPr>
            </w:pPr>
            <w:r>
              <w:br w:type="page"/>
            </w:r>
            <w:r w:rsidR="00B72376" w:rsidRPr="00B72376">
              <w:rPr>
                <w:rFonts w:ascii="National Book" w:hAnsi="National Book" w:cs="Arial"/>
                <w:b/>
                <w:bCs/>
                <w:color w:val="FFFFFF" w:themeColor="background1"/>
              </w:rPr>
              <w:t>To be transferred from CSU Law upon completion of the Juris Doctor degree</w:t>
            </w:r>
          </w:p>
        </w:tc>
      </w:tr>
      <w:tr w:rsidR="00B72376" w:rsidRPr="00B72376" w14:paraId="570CADB9" w14:textId="77777777" w:rsidTr="00F94129">
        <w:tc>
          <w:tcPr>
            <w:tcW w:w="1946"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F94129">
        <w:tc>
          <w:tcPr>
            <w:tcW w:w="1946"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F94129">
        <w:tc>
          <w:tcPr>
            <w:tcW w:w="1946"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F94129">
        <w:tc>
          <w:tcPr>
            <w:tcW w:w="1946"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F94129">
        <w:tc>
          <w:tcPr>
            <w:tcW w:w="1946"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F94129">
        <w:tc>
          <w:tcPr>
            <w:tcW w:w="1946"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F94129">
        <w:tc>
          <w:tcPr>
            <w:tcW w:w="1946"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F94129">
        <w:tc>
          <w:tcPr>
            <w:tcW w:w="1946"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F94129">
        <w:tc>
          <w:tcPr>
            <w:tcW w:w="1946"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F94129">
        <w:tc>
          <w:tcPr>
            <w:tcW w:w="1946"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F94129">
        <w:tc>
          <w:tcPr>
            <w:tcW w:w="1946"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F94129">
        <w:tc>
          <w:tcPr>
            <w:tcW w:w="1946"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F94129">
        <w:tc>
          <w:tcPr>
            <w:tcW w:w="1946"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4D86B189"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F94129">
        <w:tc>
          <w:tcPr>
            <w:tcW w:w="1946"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407EDBDC"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F94129">
        <w:tc>
          <w:tcPr>
            <w:tcW w:w="5000" w:type="pct"/>
            <w:gridSpan w:val="5"/>
            <w:vAlign w:val="center"/>
          </w:tcPr>
          <w:p w14:paraId="4E9FE48F" w14:textId="6D375AA6"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29 (29 needed to reach 120 total credit hours for Bachelor of Arts, dependent upon number of hours completed prior to transfer to </w:t>
            </w:r>
            <w:r w:rsidR="004F1F49">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F94129">
        <w:trPr>
          <w:trHeight w:val="305"/>
        </w:trPr>
        <w:tc>
          <w:tcPr>
            <w:tcW w:w="5000" w:type="pct"/>
            <w:gridSpan w:val="5"/>
            <w:shd w:val="clear" w:color="auto" w:fill="002060"/>
          </w:tcPr>
          <w:p w14:paraId="6E5D7931" w14:textId="7DD55444"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3E5BA5">
              <w:rPr>
                <w:rFonts w:ascii="National Book" w:hAnsi="National Book" w:cs="Arial"/>
                <w:b/>
                <w:bCs/>
                <w:color w:val="FFFFFF" w:themeColor="background1"/>
              </w:rPr>
              <w:t>Art History</w:t>
            </w:r>
            <w:r w:rsidRPr="00B72376">
              <w:rPr>
                <w:rFonts w:ascii="National Book" w:hAnsi="National Book" w:cs="Arial"/>
                <w:b/>
                <w:bCs/>
                <w:color w:val="FFFFFF" w:themeColor="background1"/>
              </w:rPr>
              <w:t>, including CSU transfer coursework, from Kent State University</w:t>
            </w:r>
          </w:p>
        </w:tc>
      </w:tr>
    </w:tbl>
    <w:p w14:paraId="108A4CC6" w14:textId="3C0F2E27" w:rsidR="004D1F78" w:rsidRDefault="004D1F78"/>
    <w:p w14:paraId="02786CDE" w14:textId="48B9B011" w:rsidR="00DB4CE8" w:rsidRPr="006A2A15" w:rsidRDefault="00DB4CE8">
      <w:pPr>
        <w:rPr>
          <w:rFonts w:ascii="National Book" w:hAnsi="National Book"/>
          <w:color w:val="002060"/>
          <w:sz w:val="22"/>
          <w:szCs w:val="22"/>
        </w:rPr>
      </w:pPr>
      <w:r>
        <w:rPr>
          <w:rFonts w:ascii="Arial" w:hAnsi="Arial" w:cs="Arial"/>
          <w:b/>
        </w:rPr>
        <w:br w:type="page"/>
      </w:r>
    </w:p>
    <w:p w14:paraId="37036226" w14:textId="4BC5BD71" w:rsidR="00DB4CE8" w:rsidRPr="00755DD1" w:rsidRDefault="00DB4CE8" w:rsidP="00755DD1">
      <w:pPr>
        <w:pStyle w:val="Heading1"/>
        <w:rPr>
          <w:color w:val="002060"/>
        </w:rPr>
      </w:pPr>
      <w:r w:rsidRPr="00755DD1">
        <w:rPr>
          <w:color w:val="002060"/>
        </w:rPr>
        <w:lastRenderedPageBreak/>
        <w:t xml:space="preserve">CSU </w:t>
      </w:r>
      <w:r w:rsidR="00755DD1" w:rsidRPr="00755DD1">
        <w:rPr>
          <w:color w:val="002060"/>
        </w:rPr>
        <w:t xml:space="preserve">Law </w:t>
      </w:r>
      <w:r w:rsidRPr="00755DD1">
        <w:rPr>
          <w:color w:val="002060"/>
        </w:rPr>
        <w:t>JD 3 + 3</w:t>
      </w:r>
    </w:p>
    <w:p w14:paraId="5F68B972" w14:textId="0809D110" w:rsidR="00DB4CE8" w:rsidRDefault="00755DD1" w:rsidP="00755DD1">
      <w:pPr>
        <w:pStyle w:val="Heading1"/>
      </w:pPr>
      <w:r w:rsidRPr="00755DD1">
        <w:rPr>
          <w:color w:val="002060"/>
        </w:rPr>
        <w:t>Partnership Process</w:t>
      </w:r>
    </w:p>
    <w:p w14:paraId="4B3DC77B" w14:textId="77777777" w:rsidR="009752F1" w:rsidRDefault="009752F1" w:rsidP="009752F1">
      <w:pPr>
        <w:rPr>
          <w:rFonts w:ascii="National Book" w:hAnsi="National Book"/>
          <w:bCs/>
          <w:iCs/>
          <w:color w:val="002060"/>
        </w:rPr>
      </w:pPr>
    </w:p>
    <w:p w14:paraId="4F9F39C2" w14:textId="15BD6A22"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Enrollment Management Academic Partnerships: </w:t>
      </w:r>
      <w:hyperlink r:id="rId11"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tbl>
      <w:tblPr>
        <w:tblStyle w:val="TableGrid"/>
        <w:tblW w:w="9715" w:type="dxa"/>
        <w:tblLayout w:type="fixed"/>
        <w:tblLook w:val="0480" w:firstRow="0" w:lastRow="0" w:firstColumn="1" w:lastColumn="0" w:noHBand="0" w:noVBand="1"/>
      </w:tblPr>
      <w:tblGrid>
        <w:gridCol w:w="1255"/>
        <w:gridCol w:w="8460"/>
      </w:tblGrid>
      <w:tr w:rsidR="008844E2" w14:paraId="43B16075" w14:textId="77777777" w:rsidTr="00627D94">
        <w:tc>
          <w:tcPr>
            <w:tcW w:w="1255" w:type="dxa"/>
          </w:tcPr>
          <w:p w14:paraId="1C32EBA8" w14:textId="77777777" w:rsidR="008844E2" w:rsidRPr="002D4294" w:rsidRDefault="008844E2" w:rsidP="0001433A">
            <w:pPr>
              <w:rPr>
                <w:rFonts w:ascii="National Book" w:hAnsi="National Book"/>
                <w:bCs/>
                <w:i/>
                <w:iCs/>
                <w:color w:val="002060"/>
                <w:sz w:val="24"/>
                <w:szCs w:val="24"/>
              </w:rPr>
            </w:pPr>
            <w:bookmarkStart w:id="1" w:name="_Hlk124322433"/>
            <w:r w:rsidRPr="002D4294">
              <w:rPr>
                <w:rFonts w:ascii="National Book" w:hAnsi="National Book"/>
                <w:bCs/>
                <w:i/>
                <w:iCs/>
                <w:color w:val="002060"/>
                <w:sz w:val="24"/>
                <w:szCs w:val="24"/>
              </w:rPr>
              <w:t>While a Kent State University Student</w:t>
            </w:r>
          </w:p>
        </w:tc>
        <w:tc>
          <w:tcPr>
            <w:tcW w:w="8460" w:type="dxa"/>
          </w:tcPr>
          <w:p w14:paraId="688746EC" w14:textId="77777777" w:rsidR="008844E2" w:rsidRPr="004C1601" w:rsidRDefault="008844E2" w:rsidP="008844E2">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2"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3"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28B8C319" w14:textId="77777777"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4"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5321571E" w14:textId="77777777"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41180D37" w14:textId="77777777"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5"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52BFBF5C" w14:textId="77777777" w:rsidR="008844E2" w:rsidRPr="00CD6510" w:rsidRDefault="008844E2" w:rsidP="008844E2">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6"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211D1819" w14:textId="77777777" w:rsidR="008844E2" w:rsidRPr="00CD6510" w:rsidRDefault="00AC4F40" w:rsidP="008844E2">
            <w:pPr>
              <w:pStyle w:val="ListParagraph"/>
              <w:numPr>
                <w:ilvl w:val="0"/>
                <w:numId w:val="1"/>
              </w:numPr>
              <w:rPr>
                <w:rFonts w:ascii="National Book" w:hAnsi="National Book"/>
                <w:bCs/>
                <w:color w:val="002060"/>
              </w:rPr>
            </w:pPr>
            <w:hyperlink r:id="rId17" w:history="1">
              <w:r w:rsidR="008844E2" w:rsidRPr="00CD6510">
                <w:rPr>
                  <w:rStyle w:val="Hyperlink"/>
                  <w:rFonts w:ascii="National Book" w:hAnsi="National Book"/>
                  <w:bCs/>
                </w:rPr>
                <w:t>Review CSU Law Financial Aid information</w:t>
              </w:r>
            </w:hyperlink>
            <w:r w:rsidR="008844E2"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008844E2" w:rsidRPr="00CD6510">
              <w:rPr>
                <w:rFonts w:ascii="National Book" w:hAnsi="National Book"/>
                <w:b/>
                <w:bCs/>
                <w:color w:val="002060"/>
              </w:rPr>
              <w:t>However, students who matriculate at CSU|LAW will automatically be considered for law school scholarships.</w:t>
            </w:r>
          </w:p>
          <w:p w14:paraId="74322B3B" w14:textId="77777777" w:rsidR="008844E2" w:rsidRPr="00113DEA" w:rsidRDefault="008844E2" w:rsidP="008844E2">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8"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8844E2" w14:paraId="489004B1" w14:textId="77777777" w:rsidTr="00627D94">
        <w:tc>
          <w:tcPr>
            <w:tcW w:w="1255" w:type="dxa"/>
          </w:tcPr>
          <w:p w14:paraId="06CE433F" w14:textId="77777777" w:rsidR="008844E2" w:rsidRPr="002D4294" w:rsidRDefault="008844E2"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31F67A17" w14:textId="77777777" w:rsidR="008844E2" w:rsidRPr="00113DEA" w:rsidRDefault="008844E2" w:rsidP="008844E2">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9"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57B692A8" w14:textId="77777777" w:rsidR="008844E2" w:rsidRPr="00544175" w:rsidRDefault="008844E2" w:rsidP="008844E2">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20"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122509C1" w14:textId="77777777" w:rsidR="008844E2" w:rsidRPr="00544175" w:rsidRDefault="008844E2" w:rsidP="008844E2">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1"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2"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31F3F8F8" w14:textId="77777777" w:rsidR="008844E2" w:rsidRPr="00544175" w:rsidRDefault="008844E2" w:rsidP="008844E2">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3" w:history="1">
              <w:r w:rsidRPr="001B67C3">
                <w:rPr>
                  <w:rStyle w:val="Hyperlink"/>
                  <w:rFonts w:ascii="National Book" w:hAnsi="National Book"/>
                  <w:bCs/>
                  <w:sz w:val="24"/>
                  <w:szCs w:val="24"/>
                </w:rPr>
                <w:t>completes CSU Law JD 3+3 Par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77A32359" w14:textId="77777777" w:rsidR="008844E2" w:rsidRPr="002D4294" w:rsidRDefault="008844E2" w:rsidP="008844E2">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1"/>
    </w:tbl>
    <w:p w14:paraId="2363FEC5" w14:textId="6B793087"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3479837" w:rsidR="00015292" w:rsidRDefault="00015292" w:rsidP="008844E2">
      <w:pPr>
        <w:pStyle w:val="Heading1"/>
        <w:ind w:left="0"/>
        <w:jc w:val="left"/>
      </w:pPr>
      <w:r w:rsidRPr="001978C4">
        <w:rPr>
          <w:color w:val="002060"/>
        </w:rPr>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0E8F0577"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2B0CE7">
          <w:rPr>
            <w:rStyle w:val="Hyperlink"/>
            <w:rFonts w:ascii="National Book" w:hAnsi="National Book" w:cs="Arial"/>
          </w:rPr>
          <w:t>www.kent.edu/catalog</w:t>
        </w:r>
      </w:hyperlink>
      <w:r w:rsidRPr="002B0CE7">
        <w:rPr>
          <w:rFonts w:ascii="National Book" w:hAnsi="National Book" w:cs="Arial"/>
          <w:color w:val="002060"/>
        </w:rPr>
        <w:t>).</w:t>
      </w:r>
    </w:p>
    <w:p w14:paraId="1FD14DA5" w14:textId="77777777" w:rsidR="002B0CE7" w:rsidRPr="002B0CE7" w:rsidRDefault="002B0CE7" w:rsidP="002B0CE7">
      <w:pPr>
        <w:pStyle w:val="NoSpacing"/>
        <w:rPr>
          <w:rFonts w:ascii="National Book" w:hAnsi="National Book" w:cs="Arial"/>
          <w:color w:val="002060"/>
        </w:rPr>
      </w:pPr>
    </w:p>
    <w:p w14:paraId="3B9C7B3F"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310496" w14:textId="77777777" w:rsidR="002B0CE7" w:rsidRPr="002B0CE7" w:rsidRDefault="002B0CE7" w:rsidP="002B0CE7">
      <w:pPr>
        <w:pStyle w:val="NoSpacing"/>
        <w:rPr>
          <w:rFonts w:ascii="National Book" w:hAnsi="National Book" w:cs="Arial"/>
          <w:color w:val="002060"/>
        </w:rPr>
      </w:pPr>
    </w:p>
    <w:p w14:paraId="5C89F37D"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It is recommended that students intending to pursue the Bachelor of Arts in Art History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57FBA4A7" w14:textId="77777777" w:rsidR="001978C4" w:rsidRPr="001978C4" w:rsidRDefault="001978C4" w:rsidP="001978C4">
      <w:pPr>
        <w:pStyle w:val="Heading1"/>
        <w:ind w:left="0"/>
        <w:jc w:val="left"/>
        <w:rPr>
          <w:color w:val="002060"/>
        </w:rPr>
      </w:pPr>
      <w:r w:rsidRPr="001978C4">
        <w:rPr>
          <w:color w:val="002060"/>
        </w:rPr>
        <w:t>Contact Information</w:t>
      </w:r>
    </w:p>
    <w:p w14:paraId="6BE86D50" w14:textId="77777777" w:rsidR="001978C4" w:rsidRDefault="001978C4" w:rsidP="001978C4">
      <w:pPr>
        <w:rPr>
          <w:rFonts w:ascii="National Bold Italic" w:hAnsi="National Bold Italic"/>
          <w:b/>
          <w:color w:val="1F3864" w:themeColor="accent1" w:themeShade="80"/>
          <w:sz w:val="32"/>
          <w:szCs w:val="16"/>
        </w:rPr>
      </w:pPr>
    </w:p>
    <w:p w14:paraId="4EB67D50" w14:textId="77777777" w:rsidR="001978C4" w:rsidRDefault="001978C4" w:rsidP="001978C4">
      <w:pPr>
        <w:rPr>
          <w:rFonts w:ascii="National Book" w:hAnsi="National Book"/>
          <w:bCs/>
          <w:color w:val="1F3864" w:themeColor="accent1" w:themeShade="80"/>
        </w:rPr>
      </w:pPr>
      <w:r w:rsidRPr="001978C4">
        <w:rPr>
          <w:rFonts w:ascii="National Bold Italic" w:hAnsi="National Bold Italic"/>
          <w:b/>
          <w:color w:val="002060"/>
          <w:sz w:val="32"/>
          <w:szCs w:val="16"/>
        </w:rPr>
        <w:t>Cleveland State University College of Law</w:t>
      </w:r>
      <w:r w:rsidRPr="001978C4">
        <w:rPr>
          <w:rFonts w:ascii="National Book" w:hAnsi="National Book"/>
          <w:b/>
          <w:color w:val="00206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5" w:history="1">
        <w:r w:rsidRPr="00D40D15">
          <w:rPr>
            <w:rStyle w:val="Hyperlink"/>
            <w:rFonts w:ascii="National Book" w:hAnsi="National Book"/>
          </w:rPr>
          <w:t>law.admissions@csuohio.edu</w:t>
        </w:r>
      </w:hyperlink>
      <w:r>
        <w:rPr>
          <w:rFonts w:ascii="National Book" w:hAnsi="National Book"/>
          <w:color w:val="002060"/>
        </w:rPr>
        <w:t xml:space="preserve"> </w:t>
      </w:r>
    </w:p>
    <w:p w14:paraId="49F24B97" w14:textId="77777777" w:rsidR="001978C4" w:rsidRDefault="001978C4" w:rsidP="001978C4">
      <w:pPr>
        <w:rPr>
          <w:rFonts w:ascii="National Bold Italic" w:hAnsi="National Bold Italic"/>
          <w:b/>
          <w:color w:val="1F3864" w:themeColor="accent1" w:themeShade="80"/>
          <w:sz w:val="32"/>
          <w:szCs w:val="16"/>
        </w:rPr>
      </w:pPr>
    </w:p>
    <w:p w14:paraId="11A4C095" w14:textId="6F4ABE6A" w:rsidR="00015292" w:rsidRPr="00985EF8" w:rsidRDefault="001978C4" w:rsidP="001978C4">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p>
    <w:p w14:paraId="73C951D5" w14:textId="0CA7427C"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7AE53FC">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07CBDEB"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FCF75" w14:textId="77777777" w:rsidR="008550E9" w:rsidRDefault="008550E9" w:rsidP="004D1F78">
      <w:r>
        <w:separator/>
      </w:r>
    </w:p>
  </w:endnote>
  <w:endnote w:type="continuationSeparator" w:id="0">
    <w:p w14:paraId="78C7B2AD" w14:textId="77777777" w:rsidR="008550E9" w:rsidRDefault="008550E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4E8FD" w14:textId="77777777" w:rsidR="008550E9" w:rsidRDefault="008550E9" w:rsidP="004D1F78">
      <w:r>
        <w:separator/>
      </w:r>
    </w:p>
  </w:footnote>
  <w:footnote w:type="continuationSeparator" w:id="0">
    <w:p w14:paraId="460CDAD2" w14:textId="77777777" w:rsidR="008550E9" w:rsidRDefault="008550E9"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F5619B9"/>
    <w:multiLevelType w:val="multilevel"/>
    <w:tmpl w:val="F82A18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2"/>
  </w:num>
  <w:num w:numId="3" w16cid:durableId="16147033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1" w:cryptProviderType="rsaAES" w:cryptAlgorithmClass="hash" w:cryptAlgorithmType="typeAny" w:cryptAlgorithmSid="14" w:cryptSpinCount="100000" w:hash="n5NF+uPMrA79BbwuygpfKuQlX0+kJn31bXLBE4iE8BB1Ggz5+mDaosJjp4fhyQ/pQiD8G5EpLtK7utLMCEMZbQ==" w:salt="/ANwturfviSh6A8NDqfmT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sFAPJmePctAAAA"/>
  </w:docVars>
  <w:rsids>
    <w:rsidRoot w:val="004D1F78"/>
    <w:rsid w:val="00015292"/>
    <w:rsid w:val="000309E4"/>
    <w:rsid w:val="00050B45"/>
    <w:rsid w:val="0005679C"/>
    <w:rsid w:val="00092A55"/>
    <w:rsid w:val="000F7074"/>
    <w:rsid w:val="00125263"/>
    <w:rsid w:val="001427C3"/>
    <w:rsid w:val="001978C4"/>
    <w:rsid w:val="001A0C14"/>
    <w:rsid w:val="001C3BE3"/>
    <w:rsid w:val="001D506F"/>
    <w:rsid w:val="00262F6F"/>
    <w:rsid w:val="00271C2B"/>
    <w:rsid w:val="002B0CE7"/>
    <w:rsid w:val="00340D76"/>
    <w:rsid w:val="003D4A11"/>
    <w:rsid w:val="003E5BA5"/>
    <w:rsid w:val="00462C49"/>
    <w:rsid w:val="004B3BCA"/>
    <w:rsid w:val="004C1601"/>
    <w:rsid w:val="004D1F78"/>
    <w:rsid w:val="004D246B"/>
    <w:rsid w:val="004F074C"/>
    <w:rsid w:val="004F1F49"/>
    <w:rsid w:val="00515FB7"/>
    <w:rsid w:val="005308C0"/>
    <w:rsid w:val="00581937"/>
    <w:rsid w:val="00581EDA"/>
    <w:rsid w:val="00627D94"/>
    <w:rsid w:val="00690AAE"/>
    <w:rsid w:val="006A2A15"/>
    <w:rsid w:val="006F61BA"/>
    <w:rsid w:val="007163D9"/>
    <w:rsid w:val="0074660D"/>
    <w:rsid w:val="00755DD1"/>
    <w:rsid w:val="00817955"/>
    <w:rsid w:val="008220C5"/>
    <w:rsid w:val="008469D2"/>
    <w:rsid w:val="008550E9"/>
    <w:rsid w:val="00882233"/>
    <w:rsid w:val="008844E2"/>
    <w:rsid w:val="00886B91"/>
    <w:rsid w:val="008904EE"/>
    <w:rsid w:val="008D1F15"/>
    <w:rsid w:val="00935938"/>
    <w:rsid w:val="00957B20"/>
    <w:rsid w:val="00962BA2"/>
    <w:rsid w:val="009752F1"/>
    <w:rsid w:val="009A2EB0"/>
    <w:rsid w:val="009B6AC8"/>
    <w:rsid w:val="00A104F9"/>
    <w:rsid w:val="00A32E1F"/>
    <w:rsid w:val="00A5227D"/>
    <w:rsid w:val="00A80FE2"/>
    <w:rsid w:val="00AC4F40"/>
    <w:rsid w:val="00B239AB"/>
    <w:rsid w:val="00B339FB"/>
    <w:rsid w:val="00B72376"/>
    <w:rsid w:val="00BB5B75"/>
    <w:rsid w:val="00C127AA"/>
    <w:rsid w:val="00C60A4A"/>
    <w:rsid w:val="00C75214"/>
    <w:rsid w:val="00CD6510"/>
    <w:rsid w:val="00D17078"/>
    <w:rsid w:val="00D21FD8"/>
    <w:rsid w:val="00D6504D"/>
    <w:rsid w:val="00D93F38"/>
    <w:rsid w:val="00DB4CE8"/>
    <w:rsid w:val="00DC13C1"/>
    <w:rsid w:val="00DE70E2"/>
    <w:rsid w:val="00E4566B"/>
    <w:rsid w:val="00E460C0"/>
    <w:rsid w:val="00E71FF8"/>
    <w:rsid w:val="00E778C6"/>
    <w:rsid w:val="00EB30A3"/>
    <w:rsid w:val="00EB47DD"/>
    <w:rsid w:val="00EC76F8"/>
    <w:rsid w:val="00F26EA5"/>
    <w:rsid w:val="00F94129"/>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94129"/>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94129"/>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271C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891300">
      <w:bodyDiv w:val="1"/>
      <w:marLeft w:val="0"/>
      <w:marRight w:val="0"/>
      <w:marTop w:val="0"/>
      <w:marBottom w:val="0"/>
      <w:divBdr>
        <w:top w:val="none" w:sz="0" w:space="0" w:color="auto"/>
        <w:left w:val="none" w:sz="0" w:space="0" w:color="auto"/>
        <w:bottom w:val="none" w:sz="0" w:space="0" w:color="auto"/>
        <w:right w:val="none" w:sz="0" w:space="0" w:color="auto"/>
      </w:divBdr>
    </w:div>
    <w:div w:id="108314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8"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www.kent.edu/registrar/application-graduation-deadline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17"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5" Type="http://schemas.openxmlformats.org/officeDocument/2006/relationships/hyperlink" Target="mailto:law.admissions@csuohio.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0" Type="http://schemas.openxmlformats.org/officeDocument/2006/relationships/hyperlink" Target="https://www.csuohio.edu/registrar/transcript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thways@kent.edu"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3"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kent.edu/registrar/requests-and-for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22" Type="http://schemas.openxmlformats.org/officeDocument/2006/relationships/hyperlink" Target="https://catalog.kent.edu/academic-policies/catalog-rights-exclusion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563</Words>
  <Characters>8911</Characters>
  <Application>Microsoft Office Word</Application>
  <DocSecurity>8</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23</cp:revision>
  <dcterms:created xsi:type="dcterms:W3CDTF">2023-01-10T14:12:00Z</dcterms:created>
  <dcterms:modified xsi:type="dcterms:W3CDTF">2023-01-1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